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360E" w:rsidRDefault="008D360E">
      <w:pPr>
        <w:rPr>
          <w:i/>
        </w:rPr>
      </w:pPr>
      <w:r w:rsidRPr="008D360E">
        <w:rPr>
          <w:i/>
        </w:rPr>
        <w:t xml:space="preserve">Orientation materials </w:t>
      </w:r>
      <w:r>
        <w:rPr>
          <w:i/>
        </w:rPr>
        <w:t xml:space="preserve">can be found </w:t>
      </w:r>
      <w:r w:rsidRPr="008D360E">
        <w:rPr>
          <w:i/>
        </w:rPr>
        <w:t xml:space="preserve">at </w:t>
      </w:r>
    </w:p>
    <w:p w:rsidR="008D360E" w:rsidRDefault="00944F6C">
      <w:pPr>
        <w:rPr>
          <w:i/>
        </w:rPr>
      </w:pPr>
      <w:hyperlink r:id="rId10" w:history="1">
        <w:r w:rsidR="008D360E" w:rsidRPr="00212F06">
          <w:rPr>
            <w:rStyle w:val="Hyperlink"/>
            <w:i/>
          </w:rPr>
          <w:t>https://sites.google.com/a/cps.edu/kc/leadership/esp-psrp-evaluation-handbook</w:t>
        </w:r>
      </w:hyperlink>
    </w:p>
    <w:p w:rsidR="008D360E" w:rsidRDefault="008D360E">
      <w:pPr>
        <w:rPr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D360E" w:rsidTr="008D360E">
        <w:trPr>
          <w:tblHeader/>
        </w:trPr>
        <w:tc>
          <w:tcPr>
            <w:tcW w:w="4675" w:type="dxa"/>
            <w:shd w:val="clear" w:color="auto" w:fill="1F4E79" w:themeFill="accent1" w:themeFillShade="80"/>
          </w:tcPr>
          <w:p w:rsidR="008D360E" w:rsidRPr="008D360E" w:rsidRDefault="008D360E">
            <w:pPr>
              <w:rPr>
                <w:b/>
                <w:i/>
                <w:color w:val="FFFFFF" w:themeColor="background1"/>
              </w:rPr>
            </w:pPr>
            <w:r w:rsidRPr="008D360E">
              <w:rPr>
                <w:b/>
                <w:i/>
                <w:color w:val="FFFFFF" w:themeColor="background1"/>
              </w:rPr>
              <w:t>Printed Name</w:t>
            </w:r>
          </w:p>
        </w:tc>
        <w:tc>
          <w:tcPr>
            <w:tcW w:w="4675" w:type="dxa"/>
            <w:shd w:val="clear" w:color="auto" w:fill="1F4E79" w:themeFill="accent1" w:themeFillShade="80"/>
          </w:tcPr>
          <w:p w:rsidR="008D360E" w:rsidRPr="008D360E" w:rsidRDefault="008D360E">
            <w:pPr>
              <w:rPr>
                <w:b/>
                <w:i/>
                <w:color w:val="FFFFFF" w:themeColor="background1"/>
              </w:rPr>
            </w:pPr>
            <w:r w:rsidRPr="008D360E">
              <w:rPr>
                <w:b/>
                <w:i/>
                <w:color w:val="FFFFFF" w:themeColor="background1"/>
              </w:rPr>
              <w:t>Signature</w:t>
            </w: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</w:tr>
      <w:tr w:rsidR="008D360E" w:rsidTr="008D360E"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  <w:p w:rsidR="008D360E" w:rsidRDefault="008D360E">
            <w:pPr>
              <w:rPr>
                <w:i/>
              </w:rPr>
            </w:pPr>
          </w:p>
        </w:tc>
        <w:tc>
          <w:tcPr>
            <w:tcW w:w="4675" w:type="dxa"/>
          </w:tcPr>
          <w:p w:rsidR="008D360E" w:rsidRDefault="008D360E">
            <w:pPr>
              <w:rPr>
                <w:i/>
              </w:rPr>
            </w:pPr>
          </w:p>
        </w:tc>
      </w:tr>
    </w:tbl>
    <w:p w:rsidR="008D360E" w:rsidRDefault="008D360E">
      <w:pPr>
        <w:rPr>
          <w:i/>
        </w:rPr>
      </w:pPr>
    </w:p>
    <w:p w:rsidR="008D360E" w:rsidRPr="008D360E" w:rsidRDefault="008D360E">
      <w:pPr>
        <w:rPr>
          <w:i/>
        </w:rPr>
      </w:pPr>
    </w:p>
    <w:sectPr w:rsidR="008D360E" w:rsidRPr="008D360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44F6C" w:rsidRDefault="00944F6C" w:rsidP="008D360E">
      <w:pPr>
        <w:spacing w:after="0" w:line="240" w:lineRule="auto"/>
      </w:pPr>
      <w:r>
        <w:separator/>
      </w:r>
    </w:p>
  </w:endnote>
  <w:endnote w:type="continuationSeparator" w:id="0">
    <w:p w:rsidR="00944F6C" w:rsidRDefault="00944F6C" w:rsidP="008D36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2D34" w:rsidRDefault="00DA2D3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360E" w:rsidRDefault="008D360E">
    <w:pPr>
      <w:pStyle w:val="Footer"/>
      <w:tabs>
        <w:tab w:val="clear" w:pos="4680"/>
        <w:tab w:val="clear" w:pos="9360"/>
      </w:tabs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 w:rsidR="00DA2D34">
      <w:rPr>
        <w:caps/>
        <w:noProof/>
        <w:color w:val="5B9BD5" w:themeColor="accent1"/>
      </w:rPr>
      <w:t>1</w:t>
    </w:r>
    <w:r>
      <w:rPr>
        <w:caps/>
        <w:noProof/>
        <w:color w:val="5B9BD5" w:themeColor="accent1"/>
      </w:rPr>
      <w:fldChar w:fldCharType="end"/>
    </w:r>
  </w:p>
  <w:p w:rsidR="008D360E" w:rsidRPr="00225D32" w:rsidRDefault="00DA2D34">
    <w:pPr>
      <w:pStyle w:val="Footer"/>
      <w:rPr>
        <w:i/>
      </w:rPr>
    </w:pPr>
    <w:r>
      <w:rPr>
        <w:i/>
      </w:rPr>
      <w:t>Rev. 08/2019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2D34" w:rsidRDefault="00DA2D3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44F6C" w:rsidRDefault="00944F6C" w:rsidP="008D360E">
      <w:pPr>
        <w:spacing w:after="0" w:line="240" w:lineRule="auto"/>
      </w:pPr>
      <w:r>
        <w:separator/>
      </w:r>
    </w:p>
  </w:footnote>
  <w:footnote w:type="continuationSeparator" w:id="0">
    <w:p w:rsidR="00944F6C" w:rsidRDefault="00944F6C" w:rsidP="008D36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2D34" w:rsidRDefault="00DA2D3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360E" w:rsidRPr="008D360E" w:rsidRDefault="008D360E" w:rsidP="008D360E">
    <w:pPr>
      <w:pStyle w:val="Header"/>
      <w:jc w:val="center"/>
      <w:rPr>
        <w:b/>
        <w:sz w:val="24"/>
        <w:szCs w:val="24"/>
      </w:rPr>
    </w:pPr>
    <w:r w:rsidRPr="008D360E">
      <w:rPr>
        <w:b/>
        <w:sz w:val="36"/>
        <w:szCs w:val="36"/>
      </w:rPr>
      <w:t>PSRP/ESP EVALUATION ORIENTATION</w:t>
    </w:r>
    <w:r>
      <w:rPr>
        <w:b/>
        <w:sz w:val="36"/>
        <w:szCs w:val="36"/>
      </w:rPr>
      <w:t xml:space="preserve"> </w:t>
    </w:r>
    <w:r w:rsidRPr="008D360E">
      <w:rPr>
        <w:b/>
        <w:sz w:val="32"/>
        <w:szCs w:val="32"/>
      </w:rPr>
      <w:t>________________________ School</w:t>
    </w:r>
  </w:p>
  <w:p w:rsidR="008D360E" w:rsidRPr="008D360E" w:rsidRDefault="00225D32" w:rsidP="008D360E">
    <w:pPr>
      <w:pStyle w:val="Header"/>
      <w:jc w:val="center"/>
      <w:rPr>
        <w:b/>
        <w:sz w:val="24"/>
        <w:szCs w:val="24"/>
      </w:rPr>
    </w:pPr>
    <w:r>
      <w:rPr>
        <w:b/>
        <w:sz w:val="24"/>
        <w:szCs w:val="24"/>
      </w:rPr>
      <w:t>Date: ___________________________________</w:t>
    </w:r>
  </w:p>
  <w:p w:rsidR="008D360E" w:rsidRDefault="008D360E" w:rsidP="008D360E">
    <w:pPr>
      <w:pStyle w:val="Header"/>
    </w:pPr>
    <w:r>
      <w:ptab w:relativeTo="margin" w:alignment="right" w:leader="none"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2D34" w:rsidRDefault="00DA2D3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MzExszS0MLY0MDBS0lEKTi0uzszPAykwqgUAysWyKywAAAA="/>
  </w:docVars>
  <w:rsids>
    <w:rsidRoot w:val="008D360E"/>
    <w:rsid w:val="00044E1C"/>
    <w:rsid w:val="0005000E"/>
    <w:rsid w:val="0005580E"/>
    <w:rsid w:val="00072580"/>
    <w:rsid w:val="00107C20"/>
    <w:rsid w:val="001D7063"/>
    <w:rsid w:val="00210388"/>
    <w:rsid w:val="00225D32"/>
    <w:rsid w:val="002606EF"/>
    <w:rsid w:val="002859C8"/>
    <w:rsid w:val="0029625F"/>
    <w:rsid w:val="002A3931"/>
    <w:rsid w:val="002C40F8"/>
    <w:rsid w:val="003308AC"/>
    <w:rsid w:val="003B1D3A"/>
    <w:rsid w:val="003C0362"/>
    <w:rsid w:val="003D7F3A"/>
    <w:rsid w:val="003E754C"/>
    <w:rsid w:val="0040175B"/>
    <w:rsid w:val="004217B9"/>
    <w:rsid w:val="004250E1"/>
    <w:rsid w:val="00433F19"/>
    <w:rsid w:val="004375AE"/>
    <w:rsid w:val="00454304"/>
    <w:rsid w:val="00466258"/>
    <w:rsid w:val="00467624"/>
    <w:rsid w:val="0050134F"/>
    <w:rsid w:val="00543266"/>
    <w:rsid w:val="0058515E"/>
    <w:rsid w:val="005A60E8"/>
    <w:rsid w:val="005E53CF"/>
    <w:rsid w:val="006370A9"/>
    <w:rsid w:val="00665F99"/>
    <w:rsid w:val="006B2E14"/>
    <w:rsid w:val="006F5F3F"/>
    <w:rsid w:val="0074469E"/>
    <w:rsid w:val="00753C69"/>
    <w:rsid w:val="00777BB9"/>
    <w:rsid w:val="007A6BD6"/>
    <w:rsid w:val="007D6EEA"/>
    <w:rsid w:val="007E063A"/>
    <w:rsid w:val="00835BEA"/>
    <w:rsid w:val="00874769"/>
    <w:rsid w:val="00875FD0"/>
    <w:rsid w:val="008D360E"/>
    <w:rsid w:val="009029B3"/>
    <w:rsid w:val="0091595F"/>
    <w:rsid w:val="00944F6C"/>
    <w:rsid w:val="009A2BC1"/>
    <w:rsid w:val="009A401E"/>
    <w:rsid w:val="009E3CA2"/>
    <w:rsid w:val="00A05578"/>
    <w:rsid w:val="00AC5128"/>
    <w:rsid w:val="00AD6BEF"/>
    <w:rsid w:val="00B40348"/>
    <w:rsid w:val="00BF2CC9"/>
    <w:rsid w:val="00CC4C85"/>
    <w:rsid w:val="00CD2C86"/>
    <w:rsid w:val="00D05F59"/>
    <w:rsid w:val="00D34D61"/>
    <w:rsid w:val="00D40000"/>
    <w:rsid w:val="00DA2012"/>
    <w:rsid w:val="00DA2D34"/>
    <w:rsid w:val="00DC30A8"/>
    <w:rsid w:val="00DD46C2"/>
    <w:rsid w:val="00E020E2"/>
    <w:rsid w:val="00EF32D2"/>
    <w:rsid w:val="00F156EA"/>
    <w:rsid w:val="00F51484"/>
    <w:rsid w:val="00F74D06"/>
    <w:rsid w:val="00F93F23"/>
    <w:rsid w:val="00FD3FCE"/>
    <w:rsid w:val="00FD6F85"/>
    <w:rsid w:val="00FE4323"/>
    <w:rsid w:val="00FF67BE"/>
    <w:rsid w:val="00FF7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C168E1C-8D75-4BDB-AA36-66F633E4A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360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D36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D36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360E"/>
  </w:style>
  <w:style w:type="paragraph" w:styleId="Footer">
    <w:name w:val="footer"/>
    <w:basedOn w:val="Normal"/>
    <w:link w:val="FooterChar"/>
    <w:uiPriority w:val="99"/>
    <w:unhideWhenUsed/>
    <w:rsid w:val="008D36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360E"/>
  </w:style>
  <w:style w:type="character" w:styleId="PlaceholderText">
    <w:name w:val="Placeholder Text"/>
    <w:basedOn w:val="DefaultParagraphFont"/>
    <w:uiPriority w:val="99"/>
    <w:semiHidden/>
    <w:rsid w:val="00225D3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s://sites.google.com/a/cps.edu/kc/leadership/esp-psrp-evaluation-handbook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FA1921097C964E94CD5D5F3B456E04" ma:contentTypeVersion="1" ma:contentTypeDescription="Create a new document." ma:contentTypeScope="" ma:versionID="a8d71c22067860c822d76037b177563d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d35e20c2be3d08708963ae4beea44dcb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26FCE01-A7D0-4871-9572-9E9958C7C6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AE63A4C8-0D2F-4AE0-8582-DDF083D19E2E}">
  <ds:schemaRefs>
    <ds:schemaRef ds:uri="http://schemas.microsoft.com/office/2006/metadata/propertie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59E4E0B2-BA4E-4607-A9F2-47DC0067AF8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cago Public Schools</Company>
  <LinksUpToDate>false</LinksUpToDate>
  <CharactersWithSpaces>3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iarty, Joseph T</dc:creator>
  <cp:keywords/>
  <dc:description/>
  <cp:lastModifiedBy>Perretta, Miguel J</cp:lastModifiedBy>
  <cp:revision>2</cp:revision>
  <dcterms:created xsi:type="dcterms:W3CDTF">2019-08-14T18:08:00Z</dcterms:created>
  <dcterms:modified xsi:type="dcterms:W3CDTF">2019-08-14T18:08:00Z</dcterms:modified>
  <cp:contentType>Document</cp:contentTyp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FA1921097C964E94CD5D5F3B456E04</vt:lpwstr>
  </property>
</Properties>
</file>